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690DCE">
      <w:r>
        <w:t>Test for Incident Pattern Instantiation technique</w:t>
      </w:r>
    </w:p>
    <w:p w:rsidR="00393579" w:rsidRDefault="00C147AB">
      <w:r>
        <w:t>Experiment 1</w:t>
      </w:r>
    </w:p>
    <w:p w:rsidR="00393579" w:rsidRDefault="00393579" w:rsidP="008314EA">
      <w:pPr>
        <w:pStyle w:val="ListParagraph"/>
        <w:numPr>
          <w:ilvl w:val="0"/>
          <w:numId w:val="1"/>
        </w:numPr>
      </w:pPr>
      <w:r>
        <w:t>Number of states = 502</w:t>
      </w:r>
    </w:p>
    <w:p w:rsidR="00CC3F75" w:rsidRDefault="00CC3F75" w:rsidP="008314EA">
      <w:pPr>
        <w:pStyle w:val="ListParagraph"/>
        <w:numPr>
          <w:ilvl w:val="0"/>
          <w:numId w:val="1"/>
        </w:numPr>
      </w:pPr>
      <w:r>
        <w:t>Number of incident pattern activities = 3</w:t>
      </w:r>
    </w:p>
    <w:p w:rsidR="000C1A52" w:rsidRDefault="000C1A52" w:rsidP="008314EA">
      <w:pPr>
        <w:pStyle w:val="ListParagraph"/>
        <w:numPr>
          <w:ilvl w:val="0"/>
          <w:numId w:val="1"/>
        </w:numPr>
      </w:pPr>
      <w:r>
        <w:t xml:space="preserve">Number </w:t>
      </w:r>
      <w:r w:rsidR="005C57C0">
        <w:t>of sets to be executed =</w:t>
      </w:r>
      <w:r>
        <w:t xml:space="preserve"> 6</w:t>
      </w:r>
    </w:p>
    <w:p w:rsidR="000C1A52" w:rsidRDefault="005C57C0" w:rsidP="008314EA">
      <w:pPr>
        <w:pStyle w:val="ListParagraph"/>
        <w:numPr>
          <w:ilvl w:val="0"/>
          <w:numId w:val="1"/>
        </w:numPr>
      </w:pPr>
      <w:r>
        <w:t xml:space="preserve">Number of assets in each set = </w:t>
      </w:r>
      <w:r w:rsidR="00A04CED">
        <w:t>10</w:t>
      </w:r>
    </w:p>
    <w:p w:rsidR="008314EA" w:rsidRDefault="00671D0A" w:rsidP="008B2D28">
      <w:pPr>
        <w:pStyle w:val="ListParagraph"/>
        <w:numPr>
          <w:ilvl w:val="0"/>
          <w:numId w:val="1"/>
        </w:numPr>
      </w:pPr>
      <w:r>
        <w:t>On my laptop, while normally using it</w:t>
      </w:r>
      <w:r w:rsidR="000C4CEE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BE12CA" w:rsidTr="002752B7">
        <w:tc>
          <w:tcPr>
            <w:tcW w:w="2254" w:type="dxa"/>
          </w:tcPr>
          <w:p w:rsidR="00BE12CA" w:rsidRDefault="00BE12CA"/>
        </w:tc>
        <w:tc>
          <w:tcPr>
            <w:tcW w:w="2254" w:type="dxa"/>
          </w:tcPr>
          <w:p w:rsidR="00BE12CA" w:rsidRDefault="00BE12CA" w:rsidP="005F6D16">
            <w:r>
              <w:t>Test1:Execution Time</w:t>
            </w:r>
          </w:p>
        </w:tc>
        <w:tc>
          <w:tcPr>
            <w:tcW w:w="2254" w:type="dxa"/>
          </w:tcPr>
          <w:p w:rsidR="00BE12CA" w:rsidRDefault="00BE12CA">
            <w:r>
              <w:t xml:space="preserve">Test2: </w:t>
            </w:r>
            <w:r>
              <w:t>Execution Time</w:t>
            </w:r>
          </w:p>
        </w:tc>
      </w:tr>
      <w:tr w:rsidR="00BE12CA" w:rsidTr="002752B7">
        <w:tc>
          <w:tcPr>
            <w:tcW w:w="2254" w:type="dxa"/>
          </w:tcPr>
          <w:p w:rsidR="00BE12CA" w:rsidRDefault="00BE12CA" w:rsidP="002D0453">
            <w:r>
              <w:t>All</w:t>
            </w:r>
            <w:r w:rsidR="008E2B98">
              <w:t xml:space="preserve"> at once</w:t>
            </w:r>
          </w:p>
        </w:tc>
        <w:tc>
          <w:tcPr>
            <w:tcW w:w="2254" w:type="dxa"/>
          </w:tcPr>
          <w:p w:rsidR="00BE12CA" w:rsidRDefault="00DF15FA" w:rsidP="002D0453">
            <w:r>
              <w:t>6m:5s</w:t>
            </w:r>
          </w:p>
        </w:tc>
        <w:tc>
          <w:tcPr>
            <w:tcW w:w="2254" w:type="dxa"/>
          </w:tcPr>
          <w:p w:rsidR="00BE12CA" w:rsidRDefault="00BE12CA" w:rsidP="002D0453"/>
        </w:tc>
      </w:tr>
      <w:tr w:rsidR="00BE12CA" w:rsidTr="002752B7">
        <w:tc>
          <w:tcPr>
            <w:tcW w:w="2254" w:type="dxa"/>
          </w:tcPr>
          <w:p w:rsidR="00BE12CA" w:rsidRDefault="008E2B98" w:rsidP="002D0453">
            <w:r>
              <w:t>H</w:t>
            </w:r>
            <w:r w:rsidR="00BE12CA">
              <w:t>alf</w:t>
            </w:r>
            <w:r>
              <w:t xml:space="preserve"> by half</w:t>
            </w:r>
          </w:p>
        </w:tc>
        <w:tc>
          <w:tcPr>
            <w:tcW w:w="2254" w:type="dxa"/>
          </w:tcPr>
          <w:p w:rsidR="00BE12CA" w:rsidRDefault="006E5A4E" w:rsidP="002D0453">
            <w:r>
              <w:t>6m:30s</w:t>
            </w:r>
          </w:p>
        </w:tc>
        <w:tc>
          <w:tcPr>
            <w:tcW w:w="2254" w:type="dxa"/>
          </w:tcPr>
          <w:p w:rsidR="00BE12CA" w:rsidRDefault="00BE12CA" w:rsidP="002D0453"/>
        </w:tc>
      </w:tr>
      <w:tr w:rsidR="00BE12CA" w:rsidTr="002752B7">
        <w:tc>
          <w:tcPr>
            <w:tcW w:w="2254" w:type="dxa"/>
          </w:tcPr>
          <w:p w:rsidR="00BE12CA" w:rsidRDefault="00BE12CA" w:rsidP="002D0453">
            <w:r>
              <w:t>2</w:t>
            </w:r>
            <w:r w:rsidR="008E2B98">
              <w:t xml:space="preserve"> by 2</w:t>
            </w:r>
          </w:p>
        </w:tc>
        <w:tc>
          <w:tcPr>
            <w:tcW w:w="2254" w:type="dxa"/>
          </w:tcPr>
          <w:p w:rsidR="00BE12CA" w:rsidRDefault="00BE12CA" w:rsidP="002D0453">
            <w:r>
              <w:t>6m:52s</w:t>
            </w:r>
          </w:p>
        </w:tc>
        <w:tc>
          <w:tcPr>
            <w:tcW w:w="2254" w:type="dxa"/>
          </w:tcPr>
          <w:p w:rsidR="00BE12CA" w:rsidRDefault="00020829" w:rsidP="002D0453">
            <w:r>
              <w:t>7m:29</w:t>
            </w:r>
          </w:p>
        </w:tc>
      </w:tr>
      <w:tr w:rsidR="00BE12CA" w:rsidTr="002752B7">
        <w:tc>
          <w:tcPr>
            <w:tcW w:w="2254" w:type="dxa"/>
          </w:tcPr>
          <w:p w:rsidR="00BE12CA" w:rsidRDefault="008E2B98" w:rsidP="002D0453">
            <w:r>
              <w:t>1 by 1</w:t>
            </w:r>
          </w:p>
        </w:tc>
        <w:tc>
          <w:tcPr>
            <w:tcW w:w="2254" w:type="dxa"/>
          </w:tcPr>
          <w:p w:rsidR="00BE12CA" w:rsidRDefault="00BE12CA" w:rsidP="002D0453">
            <w:r>
              <w:t>7m:11s</w:t>
            </w:r>
          </w:p>
        </w:tc>
        <w:tc>
          <w:tcPr>
            <w:tcW w:w="2254" w:type="dxa"/>
          </w:tcPr>
          <w:p w:rsidR="00BE12CA" w:rsidRDefault="0042002C" w:rsidP="002D0453">
            <w:r>
              <w:t>8m:2s</w:t>
            </w:r>
          </w:p>
        </w:tc>
      </w:tr>
    </w:tbl>
    <w:p w:rsidR="00690DCE" w:rsidRDefault="00690DCE"/>
    <w:p w:rsidR="006E67B1" w:rsidRDefault="006E67B1"/>
    <w:p w:rsidR="006E67B1" w:rsidRDefault="006E67B1" w:rsidP="006E67B1">
      <w:r>
        <w:t xml:space="preserve">Experiment </w:t>
      </w:r>
      <w:r>
        <w:t>2</w:t>
      </w:r>
    </w:p>
    <w:p w:rsidR="006E67B1" w:rsidRDefault="006E67B1" w:rsidP="006E67B1">
      <w:pPr>
        <w:pStyle w:val="ListParagraph"/>
        <w:numPr>
          <w:ilvl w:val="0"/>
          <w:numId w:val="1"/>
        </w:numPr>
      </w:pPr>
      <w:r>
        <w:t xml:space="preserve">Number </w:t>
      </w:r>
      <w:r>
        <w:t>of states = 1559</w:t>
      </w:r>
    </w:p>
    <w:p w:rsidR="006E67B1" w:rsidRDefault="006E67B1" w:rsidP="006E67B1">
      <w:pPr>
        <w:pStyle w:val="ListParagraph"/>
        <w:numPr>
          <w:ilvl w:val="0"/>
          <w:numId w:val="1"/>
        </w:numPr>
      </w:pPr>
      <w:r>
        <w:t>Number of incident pattern activities = 3</w:t>
      </w:r>
    </w:p>
    <w:p w:rsidR="006E67B1" w:rsidRDefault="006E67B1" w:rsidP="006E67B1">
      <w:pPr>
        <w:pStyle w:val="ListParagraph"/>
        <w:numPr>
          <w:ilvl w:val="0"/>
          <w:numId w:val="1"/>
        </w:numPr>
      </w:pPr>
      <w:r>
        <w:t>Number of sets to be executed = 6</w:t>
      </w:r>
    </w:p>
    <w:p w:rsidR="006E67B1" w:rsidRDefault="006E67B1" w:rsidP="006E67B1">
      <w:pPr>
        <w:pStyle w:val="ListParagraph"/>
        <w:numPr>
          <w:ilvl w:val="0"/>
          <w:numId w:val="1"/>
        </w:numPr>
      </w:pPr>
      <w:r>
        <w:t>Number of assets in each set = 10</w:t>
      </w:r>
    </w:p>
    <w:p w:rsidR="006E67B1" w:rsidRDefault="006E67B1" w:rsidP="006E67B1">
      <w:pPr>
        <w:pStyle w:val="ListParagraph"/>
        <w:numPr>
          <w:ilvl w:val="0"/>
          <w:numId w:val="1"/>
        </w:numPr>
      </w:pPr>
      <w:r>
        <w:t>On my laptop, while normally using 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6E67B1" w:rsidTr="00B66873">
        <w:tc>
          <w:tcPr>
            <w:tcW w:w="2254" w:type="dxa"/>
          </w:tcPr>
          <w:p w:rsidR="006E67B1" w:rsidRDefault="006E67B1" w:rsidP="00B66873"/>
        </w:tc>
        <w:tc>
          <w:tcPr>
            <w:tcW w:w="2254" w:type="dxa"/>
          </w:tcPr>
          <w:p w:rsidR="006E67B1" w:rsidRDefault="006E67B1" w:rsidP="00B66873">
            <w:r>
              <w:t>Test1:Execution Time</w:t>
            </w:r>
          </w:p>
        </w:tc>
        <w:tc>
          <w:tcPr>
            <w:tcW w:w="2254" w:type="dxa"/>
          </w:tcPr>
          <w:p w:rsidR="006E67B1" w:rsidRDefault="006E67B1" w:rsidP="00B66873">
            <w:r>
              <w:t>Test2: Execution Time</w:t>
            </w:r>
          </w:p>
        </w:tc>
      </w:tr>
      <w:tr w:rsidR="006E67B1" w:rsidTr="00B66873">
        <w:tc>
          <w:tcPr>
            <w:tcW w:w="2254" w:type="dxa"/>
          </w:tcPr>
          <w:p w:rsidR="006E67B1" w:rsidRDefault="006E67B1" w:rsidP="00B66873">
            <w:r>
              <w:t>All at once</w:t>
            </w:r>
          </w:p>
        </w:tc>
        <w:tc>
          <w:tcPr>
            <w:tcW w:w="2254" w:type="dxa"/>
          </w:tcPr>
          <w:p w:rsidR="006E67B1" w:rsidRDefault="006E67B1" w:rsidP="00B66873">
            <w:bookmarkStart w:id="0" w:name="_GoBack"/>
            <w:bookmarkEnd w:id="0"/>
          </w:p>
        </w:tc>
        <w:tc>
          <w:tcPr>
            <w:tcW w:w="2254" w:type="dxa"/>
          </w:tcPr>
          <w:p w:rsidR="006E67B1" w:rsidRDefault="006E67B1" w:rsidP="00B66873"/>
        </w:tc>
      </w:tr>
      <w:tr w:rsidR="006E67B1" w:rsidTr="00B66873">
        <w:tc>
          <w:tcPr>
            <w:tcW w:w="2254" w:type="dxa"/>
          </w:tcPr>
          <w:p w:rsidR="006E67B1" w:rsidRDefault="006E67B1" w:rsidP="00B66873">
            <w:r>
              <w:t>Half by half</w:t>
            </w:r>
          </w:p>
        </w:tc>
        <w:tc>
          <w:tcPr>
            <w:tcW w:w="2254" w:type="dxa"/>
          </w:tcPr>
          <w:p w:rsidR="006E67B1" w:rsidRDefault="006E67B1" w:rsidP="00B66873">
            <w:r>
              <w:t>6m:30s</w:t>
            </w:r>
          </w:p>
        </w:tc>
        <w:tc>
          <w:tcPr>
            <w:tcW w:w="2254" w:type="dxa"/>
          </w:tcPr>
          <w:p w:rsidR="006E67B1" w:rsidRDefault="006E67B1" w:rsidP="00B66873"/>
        </w:tc>
      </w:tr>
      <w:tr w:rsidR="006E67B1" w:rsidTr="00B66873">
        <w:tc>
          <w:tcPr>
            <w:tcW w:w="2254" w:type="dxa"/>
          </w:tcPr>
          <w:p w:rsidR="006E67B1" w:rsidRDefault="006E67B1" w:rsidP="00B66873">
            <w:r>
              <w:t>2 by 2</w:t>
            </w:r>
          </w:p>
        </w:tc>
        <w:tc>
          <w:tcPr>
            <w:tcW w:w="2254" w:type="dxa"/>
          </w:tcPr>
          <w:p w:rsidR="006E67B1" w:rsidRDefault="006E67B1" w:rsidP="00B66873">
            <w:r>
              <w:t>6m:52s</w:t>
            </w:r>
          </w:p>
        </w:tc>
        <w:tc>
          <w:tcPr>
            <w:tcW w:w="2254" w:type="dxa"/>
          </w:tcPr>
          <w:p w:rsidR="006E67B1" w:rsidRDefault="006E67B1" w:rsidP="00B66873">
            <w:r>
              <w:t>7m:29</w:t>
            </w:r>
          </w:p>
        </w:tc>
      </w:tr>
      <w:tr w:rsidR="006E67B1" w:rsidTr="00B66873">
        <w:tc>
          <w:tcPr>
            <w:tcW w:w="2254" w:type="dxa"/>
          </w:tcPr>
          <w:p w:rsidR="006E67B1" w:rsidRDefault="006E67B1" w:rsidP="00B66873">
            <w:r>
              <w:t>1 by 1</w:t>
            </w:r>
          </w:p>
        </w:tc>
        <w:tc>
          <w:tcPr>
            <w:tcW w:w="2254" w:type="dxa"/>
          </w:tcPr>
          <w:p w:rsidR="006E67B1" w:rsidRDefault="006E67B1" w:rsidP="00B66873">
            <w:r>
              <w:t>7m:11s</w:t>
            </w:r>
          </w:p>
        </w:tc>
        <w:tc>
          <w:tcPr>
            <w:tcW w:w="2254" w:type="dxa"/>
          </w:tcPr>
          <w:p w:rsidR="006E67B1" w:rsidRDefault="006E67B1" w:rsidP="00B66873">
            <w:r>
              <w:t>8m:2s</w:t>
            </w:r>
          </w:p>
        </w:tc>
      </w:tr>
    </w:tbl>
    <w:p w:rsidR="006E67B1" w:rsidRDefault="006E67B1"/>
    <w:sectPr w:rsidR="006E67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C3837"/>
    <w:multiLevelType w:val="hybridMultilevel"/>
    <w:tmpl w:val="ABAEC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NjU1MDIwMDIysDRT0lEKTi0uzszPAykwrAUATr+4USwAAAA="/>
  </w:docVars>
  <w:rsids>
    <w:rsidRoot w:val="009A0238"/>
    <w:rsid w:val="00020829"/>
    <w:rsid w:val="00097125"/>
    <w:rsid w:val="00097E63"/>
    <w:rsid w:val="000C1A52"/>
    <w:rsid w:val="000C4CEE"/>
    <w:rsid w:val="00135C58"/>
    <w:rsid w:val="002752B7"/>
    <w:rsid w:val="002D0453"/>
    <w:rsid w:val="00393579"/>
    <w:rsid w:val="0042002C"/>
    <w:rsid w:val="004A4F84"/>
    <w:rsid w:val="005516A0"/>
    <w:rsid w:val="00561206"/>
    <w:rsid w:val="005C57C0"/>
    <w:rsid w:val="005F6D16"/>
    <w:rsid w:val="006053FD"/>
    <w:rsid w:val="00671D0A"/>
    <w:rsid w:val="00690DCE"/>
    <w:rsid w:val="006E5A4E"/>
    <w:rsid w:val="006E67B1"/>
    <w:rsid w:val="00737052"/>
    <w:rsid w:val="00742684"/>
    <w:rsid w:val="007B5532"/>
    <w:rsid w:val="007C1FAA"/>
    <w:rsid w:val="00812C12"/>
    <w:rsid w:val="008314EA"/>
    <w:rsid w:val="008B2D28"/>
    <w:rsid w:val="008E2B98"/>
    <w:rsid w:val="00920D89"/>
    <w:rsid w:val="009A0238"/>
    <w:rsid w:val="009D0B85"/>
    <w:rsid w:val="00A04CED"/>
    <w:rsid w:val="00A21F78"/>
    <w:rsid w:val="00AD3459"/>
    <w:rsid w:val="00BC6F1F"/>
    <w:rsid w:val="00BD52C9"/>
    <w:rsid w:val="00BE12CA"/>
    <w:rsid w:val="00C147AB"/>
    <w:rsid w:val="00C329E6"/>
    <w:rsid w:val="00C42351"/>
    <w:rsid w:val="00C65B90"/>
    <w:rsid w:val="00CC3F75"/>
    <w:rsid w:val="00D43ECD"/>
    <w:rsid w:val="00D80AC8"/>
    <w:rsid w:val="00DF15FA"/>
    <w:rsid w:val="00EB6975"/>
    <w:rsid w:val="00F954E0"/>
    <w:rsid w:val="00FD2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9AC291"/>
  <w14:defaultImageDpi w14:val="330"/>
  <w15:chartTrackingRefBased/>
  <w15:docId w15:val="{80F4F3C7-AE47-488D-BDD0-F54440B8B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5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1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01</Words>
  <Characters>576</Characters>
  <Application>Microsoft Office Word</Application>
  <DocSecurity>0</DocSecurity>
  <Lines>4</Lines>
  <Paragraphs>1</Paragraphs>
  <ScaleCrop>false</ScaleCrop>
  <Company>University of Limerick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43</cp:revision>
  <dcterms:created xsi:type="dcterms:W3CDTF">2018-06-14T07:38:00Z</dcterms:created>
  <dcterms:modified xsi:type="dcterms:W3CDTF">2018-06-14T09:08:00Z</dcterms:modified>
</cp:coreProperties>
</file>